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FC305D" w14:textId="77777777" w:rsidR="009105AD" w:rsidRPr="00520241" w:rsidRDefault="005A21D7" w:rsidP="00924767">
      <w:pPr>
        <w:jc w:val="center"/>
        <w:rPr>
          <w:rFonts w:ascii="楷体" w:eastAsia="楷体" w:hAnsi="楷体"/>
          <w:sz w:val="24"/>
          <w:szCs w:val="32"/>
        </w:rPr>
      </w:pPr>
      <w:r w:rsidRPr="00520241">
        <w:rPr>
          <w:rFonts w:ascii="楷体" w:eastAsia="楷体" w:hAnsi="楷体" w:hint="eastAsia"/>
          <w:sz w:val="24"/>
          <w:szCs w:val="32"/>
        </w:rPr>
        <w:t>土木工程学院研究生学业奖</w:t>
      </w:r>
      <w:r w:rsidR="00EE160D" w:rsidRPr="00520241">
        <w:rPr>
          <w:rFonts w:ascii="楷体" w:eastAsia="楷体" w:hAnsi="楷体" w:hint="eastAsia"/>
          <w:sz w:val="24"/>
          <w:szCs w:val="32"/>
        </w:rPr>
        <w:t>学金评定德育考评申请表</w:t>
      </w:r>
    </w:p>
    <w:tbl>
      <w:tblPr>
        <w:tblpPr w:leftFromText="180" w:rightFromText="180" w:vertAnchor="text" w:tblpXSpec="center" w:tblpY="1"/>
        <w:tblOverlap w:val="never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29"/>
        <w:gridCol w:w="931"/>
        <w:gridCol w:w="597"/>
        <w:gridCol w:w="1226"/>
        <w:gridCol w:w="932"/>
        <w:gridCol w:w="911"/>
        <w:gridCol w:w="312"/>
        <w:gridCol w:w="546"/>
        <w:gridCol w:w="420"/>
        <w:gridCol w:w="438"/>
        <w:gridCol w:w="854"/>
      </w:tblGrid>
      <w:tr w:rsidR="00BF5A5E" w:rsidRPr="008B4816" w14:paraId="45AADA81" w14:textId="77777777" w:rsidTr="00340E58">
        <w:trPr>
          <w:trHeight w:val="454"/>
          <w:jc w:val="center"/>
        </w:trPr>
        <w:tc>
          <w:tcPr>
            <w:tcW w:w="680" w:type="pct"/>
            <w:shd w:val="clear" w:color="auto" w:fill="auto"/>
            <w:vAlign w:val="center"/>
          </w:tcPr>
          <w:p w14:paraId="68D85499" w14:textId="77777777" w:rsidR="00BF5A5E" w:rsidRPr="008B4816" w:rsidRDefault="00BF5A5E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学号</w:t>
            </w:r>
          </w:p>
        </w:tc>
        <w:tc>
          <w:tcPr>
            <w:tcW w:w="561" w:type="pct"/>
            <w:shd w:val="clear" w:color="auto" w:fill="auto"/>
            <w:vAlign w:val="center"/>
          </w:tcPr>
          <w:p w14:paraId="4E3260A0" w14:textId="77777777" w:rsidR="00BF5A5E" w:rsidRPr="008B4816" w:rsidRDefault="00BF5A5E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</w:p>
        </w:tc>
        <w:tc>
          <w:tcPr>
            <w:tcW w:w="360" w:type="pct"/>
            <w:shd w:val="clear" w:color="auto" w:fill="auto"/>
            <w:vAlign w:val="center"/>
          </w:tcPr>
          <w:p w14:paraId="7DB1BB4E" w14:textId="77777777" w:rsidR="00BF5A5E" w:rsidRPr="008B4816" w:rsidRDefault="00BF5A5E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姓名</w:t>
            </w:r>
          </w:p>
        </w:tc>
        <w:tc>
          <w:tcPr>
            <w:tcW w:w="739" w:type="pct"/>
            <w:shd w:val="clear" w:color="auto" w:fill="auto"/>
            <w:vAlign w:val="center"/>
          </w:tcPr>
          <w:p w14:paraId="266B8FBB" w14:textId="77777777" w:rsidR="00BF5A5E" w:rsidRPr="008B4816" w:rsidRDefault="00BF5A5E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</w:p>
        </w:tc>
        <w:tc>
          <w:tcPr>
            <w:tcW w:w="562" w:type="pct"/>
            <w:shd w:val="clear" w:color="auto" w:fill="auto"/>
            <w:vAlign w:val="center"/>
          </w:tcPr>
          <w:p w14:paraId="0775BE19" w14:textId="77777777" w:rsidR="00BF5A5E" w:rsidRPr="008B4816" w:rsidRDefault="00BF5A5E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专业</w:t>
            </w:r>
          </w:p>
        </w:tc>
        <w:tc>
          <w:tcPr>
            <w:tcW w:w="737" w:type="pct"/>
            <w:gridSpan w:val="2"/>
            <w:shd w:val="clear" w:color="auto" w:fill="auto"/>
            <w:vAlign w:val="center"/>
          </w:tcPr>
          <w:p w14:paraId="4B0A6B4C" w14:textId="77777777" w:rsidR="00BF5A5E" w:rsidRPr="008B4816" w:rsidRDefault="00BF5A5E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</w:p>
        </w:tc>
        <w:tc>
          <w:tcPr>
            <w:tcW w:w="582" w:type="pct"/>
            <w:gridSpan w:val="2"/>
            <w:shd w:val="clear" w:color="auto" w:fill="auto"/>
            <w:vAlign w:val="center"/>
          </w:tcPr>
          <w:p w14:paraId="69C30E82" w14:textId="77777777" w:rsidR="00BF5A5E" w:rsidRPr="008B4816" w:rsidRDefault="00BF5A5E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系别</w:t>
            </w:r>
          </w:p>
        </w:tc>
        <w:tc>
          <w:tcPr>
            <w:tcW w:w="779" w:type="pct"/>
            <w:gridSpan w:val="2"/>
            <w:shd w:val="clear" w:color="auto" w:fill="auto"/>
            <w:vAlign w:val="center"/>
          </w:tcPr>
          <w:p w14:paraId="7B109180" w14:textId="77777777" w:rsidR="00BF5A5E" w:rsidRPr="008B4816" w:rsidRDefault="00BF5A5E" w:rsidP="00602CCE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8B4816" w:rsidRPr="008B4816" w14:paraId="42DAB08E" w14:textId="77777777" w:rsidTr="00340E58">
        <w:trPr>
          <w:trHeight w:val="511"/>
          <w:jc w:val="center"/>
        </w:trPr>
        <w:tc>
          <w:tcPr>
            <w:tcW w:w="680" w:type="pct"/>
            <w:shd w:val="clear" w:color="auto" w:fill="auto"/>
            <w:vAlign w:val="center"/>
          </w:tcPr>
          <w:p w14:paraId="468D5C35" w14:textId="77777777" w:rsidR="008B4816" w:rsidRPr="008B4816" w:rsidRDefault="008B4816" w:rsidP="00176C62">
            <w:pPr>
              <w:snapToGrid w:val="0"/>
              <w:spacing w:line="240" w:lineRule="exact"/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分数</w:t>
            </w:r>
          </w:p>
        </w:tc>
        <w:tc>
          <w:tcPr>
            <w:tcW w:w="2222" w:type="pct"/>
            <w:gridSpan w:val="4"/>
            <w:shd w:val="clear" w:color="auto" w:fill="auto"/>
            <w:vAlign w:val="center"/>
          </w:tcPr>
          <w:p w14:paraId="381732D3" w14:textId="77777777" w:rsidR="008B4816" w:rsidRPr="008B4816" w:rsidRDefault="008B4816" w:rsidP="00176C62">
            <w:pPr>
              <w:snapToGrid w:val="0"/>
              <w:spacing w:line="240" w:lineRule="exact"/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项目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6D058CC2" w14:textId="77777777" w:rsidR="008B4816" w:rsidRPr="008B4816" w:rsidRDefault="008B4816" w:rsidP="00176C62">
            <w:pPr>
              <w:snapToGrid w:val="0"/>
              <w:spacing w:line="240" w:lineRule="exact"/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个人具体加分项</w:t>
            </w:r>
          </w:p>
        </w:tc>
        <w:tc>
          <w:tcPr>
            <w:tcW w:w="517" w:type="pct"/>
            <w:gridSpan w:val="2"/>
            <w:vAlign w:val="center"/>
          </w:tcPr>
          <w:p w14:paraId="712519EF" w14:textId="77777777" w:rsidR="00176C62" w:rsidRDefault="008B4816" w:rsidP="00176C62">
            <w:pPr>
              <w:snapToGrid w:val="0"/>
              <w:spacing w:line="240" w:lineRule="exact"/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个人</w:t>
            </w:r>
          </w:p>
          <w:p w14:paraId="08F5F2F4" w14:textId="1850DC6E" w:rsidR="008B4816" w:rsidRPr="008B4816" w:rsidRDefault="008B4816" w:rsidP="00176C62">
            <w:pPr>
              <w:snapToGrid w:val="0"/>
              <w:spacing w:line="240" w:lineRule="exact"/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评分</w:t>
            </w: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1C488227" w14:textId="77777777" w:rsidR="00176C62" w:rsidRDefault="008B4816" w:rsidP="00176C62">
            <w:pPr>
              <w:snapToGrid w:val="0"/>
              <w:spacing w:line="240" w:lineRule="exact"/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班级</w:t>
            </w:r>
          </w:p>
          <w:p w14:paraId="5E763382" w14:textId="3760EBF2" w:rsidR="008B4816" w:rsidRPr="008B4816" w:rsidRDefault="008B4816" w:rsidP="00176C62">
            <w:pPr>
              <w:snapToGrid w:val="0"/>
              <w:spacing w:line="240" w:lineRule="exact"/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调整</w:t>
            </w:r>
          </w:p>
        </w:tc>
        <w:tc>
          <w:tcPr>
            <w:tcW w:w="515" w:type="pct"/>
            <w:shd w:val="clear" w:color="auto" w:fill="auto"/>
            <w:vAlign w:val="center"/>
          </w:tcPr>
          <w:p w14:paraId="6BA5C589" w14:textId="77777777" w:rsidR="00176C62" w:rsidRDefault="008B4816" w:rsidP="00176C62">
            <w:pPr>
              <w:snapToGrid w:val="0"/>
              <w:spacing w:line="240" w:lineRule="exact"/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学院</w:t>
            </w:r>
          </w:p>
          <w:p w14:paraId="77A2FD41" w14:textId="24B5C07A" w:rsidR="008B4816" w:rsidRPr="008B4816" w:rsidRDefault="008B4816" w:rsidP="00176C62">
            <w:pPr>
              <w:snapToGrid w:val="0"/>
              <w:spacing w:line="240" w:lineRule="exact"/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审核</w:t>
            </w:r>
          </w:p>
        </w:tc>
      </w:tr>
      <w:tr w:rsidR="00BF5A5E" w:rsidRPr="008B4816" w14:paraId="6E336481" w14:textId="77777777" w:rsidTr="00340E58">
        <w:trPr>
          <w:jc w:val="center"/>
        </w:trPr>
        <w:tc>
          <w:tcPr>
            <w:tcW w:w="680" w:type="pct"/>
            <w:shd w:val="clear" w:color="auto" w:fill="auto"/>
            <w:vAlign w:val="center"/>
          </w:tcPr>
          <w:p w14:paraId="5AB420DC" w14:textId="77777777" w:rsidR="00BF5A5E" w:rsidRPr="00340E58" w:rsidRDefault="00BF5A5E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基本分</w:t>
            </w:r>
          </w:p>
          <w:p w14:paraId="4B5D79A1" w14:textId="5C2AE608" w:rsidR="00BF5A5E" w:rsidRPr="00340E58" w:rsidRDefault="00BF5A5E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共</w:t>
            </w:r>
            <w:r w:rsidR="00D86FC4"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1</w:t>
            </w:r>
            <w:r w:rsidR="00D86FC4" w:rsidRPr="00340E58">
              <w:rPr>
                <w:rFonts w:ascii="仿宋" w:eastAsia="仿宋" w:hAnsi="仿宋"/>
                <w:b/>
                <w:bCs/>
                <w:sz w:val="16"/>
                <w:szCs w:val="21"/>
              </w:rPr>
              <w:t>0</w:t>
            </w:r>
            <w:r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分</w:t>
            </w:r>
          </w:p>
        </w:tc>
        <w:tc>
          <w:tcPr>
            <w:tcW w:w="2222" w:type="pct"/>
            <w:gridSpan w:val="4"/>
            <w:shd w:val="clear" w:color="auto" w:fill="auto"/>
            <w:vAlign w:val="center"/>
          </w:tcPr>
          <w:p w14:paraId="5C0FE9EE" w14:textId="77777777" w:rsidR="00BF5A5E" w:rsidRPr="008B4816" w:rsidRDefault="00BF5A5E" w:rsidP="00176C62">
            <w:pPr>
              <w:spacing w:line="260" w:lineRule="exact"/>
              <w:rPr>
                <w:rFonts w:ascii="仿宋" w:eastAsia="仿宋" w:hAnsi="仿宋"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sz w:val="16"/>
                <w:szCs w:val="21"/>
              </w:rPr>
              <w:t>坚持四项基本原则，热爱祖国，品行良好，积极参加学校各项集体活动，遵纪守法，遵守学校各项规章制度和研究生培养与学位管理各项条例。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698E447F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vAlign w:val="center"/>
          </w:tcPr>
          <w:p w14:paraId="11E6B1B4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5A3BF9A4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14:paraId="49E4EBB5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BF5A5E" w:rsidRPr="008B4816" w14:paraId="3D4209CF" w14:textId="77777777" w:rsidTr="00340E58">
        <w:trPr>
          <w:jc w:val="center"/>
        </w:trPr>
        <w:tc>
          <w:tcPr>
            <w:tcW w:w="680" w:type="pct"/>
            <w:vMerge w:val="restart"/>
            <w:shd w:val="clear" w:color="auto" w:fill="auto"/>
            <w:vAlign w:val="center"/>
          </w:tcPr>
          <w:p w14:paraId="44A39C54" w14:textId="77777777" w:rsidR="00BF5A5E" w:rsidRPr="00340E58" w:rsidRDefault="00BF5A5E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获奖加分</w:t>
            </w:r>
          </w:p>
          <w:p w14:paraId="53B118E8" w14:textId="577278AA" w:rsidR="00BF5A5E" w:rsidRPr="00340E58" w:rsidRDefault="00BF5A5E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共5分</w:t>
            </w:r>
          </w:p>
        </w:tc>
        <w:tc>
          <w:tcPr>
            <w:tcW w:w="2222" w:type="pct"/>
            <w:gridSpan w:val="4"/>
            <w:shd w:val="clear" w:color="auto" w:fill="auto"/>
            <w:vAlign w:val="center"/>
          </w:tcPr>
          <w:p w14:paraId="4C1566AE" w14:textId="2A69A407" w:rsidR="00BF5A5E" w:rsidRPr="008B4816" w:rsidRDefault="00D86FC4" w:rsidP="00176C62">
            <w:pPr>
              <w:spacing w:line="260" w:lineRule="exact"/>
              <w:rPr>
                <w:rFonts w:ascii="仿宋" w:eastAsia="仿宋" w:hAnsi="仿宋"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sz w:val="16"/>
                <w:szCs w:val="21"/>
              </w:rPr>
              <w:t>省级及以上先进个人、</w:t>
            </w:r>
            <w:r w:rsidR="00674659" w:rsidRPr="00674659">
              <w:rPr>
                <w:rFonts w:ascii="仿宋" w:eastAsia="仿宋" w:hAnsi="仿宋" w:hint="eastAsia"/>
                <w:sz w:val="16"/>
                <w:szCs w:val="21"/>
              </w:rPr>
              <w:t>校</w:t>
            </w:r>
            <w:r w:rsidR="00674659" w:rsidRPr="00674659">
              <w:rPr>
                <w:rFonts w:ascii="仿宋" w:eastAsia="仿宋" w:hAnsi="仿宋" w:hint="eastAsia"/>
                <w:sz w:val="16"/>
                <w:szCs w:val="21"/>
                <w:highlight w:val="yellow"/>
              </w:rPr>
              <w:t>“正·青年”优秀研究生</w:t>
            </w:r>
            <w:proofErr w:type="gramStart"/>
            <w:r w:rsidRPr="00674659">
              <w:rPr>
                <w:rFonts w:ascii="仿宋" w:eastAsia="仿宋" w:hAnsi="仿宋" w:hint="eastAsia"/>
                <w:sz w:val="16"/>
                <w:szCs w:val="21"/>
                <w:highlight w:val="yellow"/>
              </w:rPr>
              <w:t>”</w:t>
            </w:r>
            <w:proofErr w:type="gramEnd"/>
            <w:r w:rsidRPr="008B4816">
              <w:rPr>
                <w:rFonts w:ascii="仿宋" w:eastAsia="仿宋" w:hAnsi="仿宋" w:hint="eastAsia"/>
                <w:sz w:val="16"/>
                <w:szCs w:val="21"/>
              </w:rPr>
              <w:t>、校优秀共产党员（党委组织部评）</w:t>
            </w:r>
            <w:r w:rsidR="00674659">
              <w:rPr>
                <w:rFonts w:ascii="仿宋" w:eastAsia="仿宋" w:hAnsi="仿宋" w:hint="eastAsia"/>
                <w:sz w:val="16"/>
                <w:szCs w:val="21"/>
              </w:rPr>
              <w:t>、</w:t>
            </w:r>
            <w:r w:rsidR="00674659" w:rsidRPr="00674659">
              <w:rPr>
                <w:rFonts w:ascii="仿宋" w:eastAsia="仿宋" w:hAnsi="仿宋" w:hint="eastAsia"/>
                <w:sz w:val="16"/>
                <w:szCs w:val="21"/>
                <w:highlight w:val="yellow"/>
              </w:rPr>
              <w:t>校优秀研究生共产党员标兵（党委</w:t>
            </w:r>
            <w:proofErr w:type="gramStart"/>
            <w:r w:rsidR="00674659" w:rsidRPr="00674659">
              <w:rPr>
                <w:rFonts w:ascii="仿宋" w:eastAsia="仿宋" w:hAnsi="仿宋" w:hint="eastAsia"/>
                <w:sz w:val="16"/>
                <w:szCs w:val="21"/>
                <w:highlight w:val="yellow"/>
              </w:rPr>
              <w:t>研</w:t>
            </w:r>
            <w:proofErr w:type="gramEnd"/>
            <w:r w:rsidR="00674659" w:rsidRPr="00674659">
              <w:rPr>
                <w:rFonts w:ascii="仿宋" w:eastAsia="仿宋" w:hAnsi="仿宋" w:hint="eastAsia"/>
                <w:sz w:val="16"/>
                <w:szCs w:val="21"/>
                <w:highlight w:val="yellow"/>
              </w:rPr>
              <w:t>工部评）</w:t>
            </w:r>
            <w:r w:rsidRPr="008B4816">
              <w:rPr>
                <w:rFonts w:ascii="仿宋" w:eastAsia="仿宋" w:hAnsi="仿宋" w:hint="eastAsia"/>
                <w:sz w:val="16"/>
                <w:szCs w:val="21"/>
              </w:rPr>
              <w:t>（</w:t>
            </w:r>
            <w:r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5.0分</w:t>
            </w:r>
            <w:r w:rsidRPr="008B4816">
              <w:rPr>
                <w:rFonts w:ascii="仿宋" w:eastAsia="仿宋" w:hAnsi="仿宋" w:hint="eastAsia"/>
                <w:sz w:val="16"/>
                <w:szCs w:val="21"/>
              </w:rPr>
              <w:t>）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6C10F85A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vAlign w:val="center"/>
          </w:tcPr>
          <w:p w14:paraId="6214780C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464E5F2B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14:paraId="47A5C34C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BF5A5E" w:rsidRPr="008B4816" w14:paraId="46796CC2" w14:textId="77777777" w:rsidTr="00340E58">
        <w:trPr>
          <w:jc w:val="center"/>
        </w:trPr>
        <w:tc>
          <w:tcPr>
            <w:tcW w:w="680" w:type="pct"/>
            <w:vMerge/>
            <w:shd w:val="clear" w:color="auto" w:fill="auto"/>
            <w:vAlign w:val="center"/>
          </w:tcPr>
          <w:p w14:paraId="297F23D1" w14:textId="77777777" w:rsidR="00BF5A5E" w:rsidRPr="00340E58" w:rsidRDefault="00BF5A5E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</w:p>
        </w:tc>
        <w:tc>
          <w:tcPr>
            <w:tcW w:w="2222" w:type="pct"/>
            <w:gridSpan w:val="4"/>
            <w:shd w:val="clear" w:color="auto" w:fill="auto"/>
            <w:vAlign w:val="center"/>
          </w:tcPr>
          <w:p w14:paraId="0D8DC5B2" w14:textId="665148E1" w:rsidR="00BF5A5E" w:rsidRPr="008B4816" w:rsidRDefault="00D86FC4" w:rsidP="00176C62">
            <w:pPr>
              <w:spacing w:line="260" w:lineRule="exact"/>
              <w:rPr>
                <w:rFonts w:ascii="仿宋" w:eastAsia="仿宋" w:hAnsi="仿宋"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sz w:val="16"/>
                <w:szCs w:val="21"/>
              </w:rPr>
              <w:t>三好研究生标兵、优秀研究生干部标兵</w:t>
            </w:r>
            <w:r w:rsidR="00BF5A5E" w:rsidRPr="008B4816">
              <w:rPr>
                <w:rFonts w:ascii="仿宋" w:eastAsia="仿宋" w:hAnsi="仿宋" w:hint="eastAsia"/>
                <w:sz w:val="16"/>
                <w:szCs w:val="21"/>
              </w:rPr>
              <w:t>（</w:t>
            </w:r>
            <w:r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4</w:t>
            </w:r>
            <w:r w:rsidR="00BF5A5E" w:rsidRPr="00340E58">
              <w:rPr>
                <w:rFonts w:ascii="仿宋" w:eastAsia="仿宋" w:hAnsi="仿宋"/>
                <w:b/>
                <w:bCs/>
                <w:sz w:val="16"/>
                <w:szCs w:val="21"/>
              </w:rPr>
              <w:t>.0</w:t>
            </w:r>
            <w:r w:rsidR="00BF5A5E"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分</w:t>
            </w:r>
            <w:r w:rsidR="00BF5A5E" w:rsidRPr="008B4816">
              <w:rPr>
                <w:rFonts w:ascii="仿宋" w:eastAsia="仿宋" w:hAnsi="仿宋" w:hint="eastAsia"/>
                <w:sz w:val="16"/>
                <w:szCs w:val="21"/>
              </w:rPr>
              <w:t xml:space="preserve">） </w:t>
            </w:r>
            <w:r w:rsidR="00BF5A5E" w:rsidRPr="008B4816">
              <w:rPr>
                <w:rFonts w:ascii="仿宋" w:eastAsia="仿宋" w:hAnsi="仿宋"/>
                <w:sz w:val="16"/>
                <w:szCs w:val="21"/>
              </w:rPr>
              <w:t xml:space="preserve">        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12E5FD0E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vAlign w:val="center"/>
          </w:tcPr>
          <w:p w14:paraId="1C29CF31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0AFE3AC2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14:paraId="5620E18B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D86FC4" w:rsidRPr="008B4816" w14:paraId="1D2F5B00" w14:textId="77777777" w:rsidTr="00340E58">
        <w:trPr>
          <w:jc w:val="center"/>
        </w:trPr>
        <w:tc>
          <w:tcPr>
            <w:tcW w:w="680" w:type="pct"/>
            <w:vMerge/>
            <w:shd w:val="clear" w:color="auto" w:fill="auto"/>
            <w:vAlign w:val="center"/>
          </w:tcPr>
          <w:p w14:paraId="3B4E3175" w14:textId="77777777" w:rsidR="00D86FC4" w:rsidRPr="00340E58" w:rsidRDefault="00D86FC4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</w:p>
        </w:tc>
        <w:tc>
          <w:tcPr>
            <w:tcW w:w="2222" w:type="pct"/>
            <w:gridSpan w:val="4"/>
            <w:shd w:val="clear" w:color="auto" w:fill="auto"/>
            <w:vAlign w:val="center"/>
          </w:tcPr>
          <w:p w14:paraId="41CC2D52" w14:textId="38C2A542" w:rsidR="00D86FC4" w:rsidRPr="008B4816" w:rsidRDefault="00D86FC4" w:rsidP="00176C62">
            <w:pPr>
              <w:spacing w:line="260" w:lineRule="exact"/>
              <w:rPr>
                <w:rFonts w:ascii="仿宋" w:eastAsia="仿宋" w:hAnsi="仿宋"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sz w:val="16"/>
                <w:szCs w:val="21"/>
              </w:rPr>
              <w:t>优秀研究生干部、三好研究生、</w:t>
            </w:r>
            <w:r w:rsidR="00674659" w:rsidRPr="00674659">
              <w:rPr>
                <w:rFonts w:ascii="仿宋" w:eastAsia="仿宋" w:hAnsi="仿宋" w:hint="eastAsia"/>
                <w:sz w:val="16"/>
                <w:szCs w:val="21"/>
                <w:highlight w:val="yellow"/>
              </w:rPr>
              <w:t>校优秀党支部书记、校优秀团干、</w:t>
            </w:r>
            <w:r w:rsidRPr="008B4816">
              <w:rPr>
                <w:rFonts w:ascii="仿宋" w:eastAsia="仿宋" w:hAnsi="仿宋" w:hint="eastAsia"/>
                <w:sz w:val="16"/>
                <w:szCs w:val="21"/>
              </w:rPr>
              <w:t>校优秀志愿者（</w:t>
            </w:r>
            <w:r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3.</w:t>
            </w:r>
            <w:r w:rsidRPr="00340E58">
              <w:rPr>
                <w:rFonts w:ascii="仿宋" w:eastAsia="仿宋" w:hAnsi="仿宋"/>
                <w:b/>
                <w:bCs/>
                <w:sz w:val="16"/>
                <w:szCs w:val="21"/>
              </w:rPr>
              <w:t>0</w:t>
            </w:r>
            <w:r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分</w:t>
            </w:r>
            <w:r w:rsidRPr="008B4816">
              <w:rPr>
                <w:rFonts w:ascii="仿宋" w:eastAsia="仿宋" w:hAnsi="仿宋" w:hint="eastAsia"/>
                <w:sz w:val="16"/>
                <w:szCs w:val="21"/>
              </w:rPr>
              <w:t>）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50F37822" w14:textId="77777777" w:rsidR="00D86FC4" w:rsidRPr="008B4816" w:rsidRDefault="00D86FC4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vAlign w:val="center"/>
          </w:tcPr>
          <w:p w14:paraId="275485EC" w14:textId="77777777" w:rsidR="00D86FC4" w:rsidRPr="008B4816" w:rsidRDefault="00D86FC4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70A272D7" w14:textId="77777777" w:rsidR="00D86FC4" w:rsidRPr="008B4816" w:rsidRDefault="00D86FC4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14:paraId="231CA695" w14:textId="77777777" w:rsidR="00D86FC4" w:rsidRPr="008B4816" w:rsidRDefault="00D86FC4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BF5A5E" w:rsidRPr="008B4816" w14:paraId="1725AA96" w14:textId="77777777" w:rsidTr="00340E58">
        <w:trPr>
          <w:jc w:val="center"/>
        </w:trPr>
        <w:tc>
          <w:tcPr>
            <w:tcW w:w="680" w:type="pct"/>
            <w:vMerge/>
            <w:shd w:val="clear" w:color="auto" w:fill="auto"/>
            <w:vAlign w:val="center"/>
          </w:tcPr>
          <w:p w14:paraId="3CC2E3AB" w14:textId="77777777" w:rsidR="00BF5A5E" w:rsidRPr="00340E58" w:rsidRDefault="00BF5A5E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</w:p>
        </w:tc>
        <w:tc>
          <w:tcPr>
            <w:tcW w:w="2222" w:type="pct"/>
            <w:gridSpan w:val="4"/>
            <w:shd w:val="clear" w:color="auto" w:fill="auto"/>
            <w:vAlign w:val="center"/>
          </w:tcPr>
          <w:p w14:paraId="1BA4FAB4" w14:textId="1E4A9FFB" w:rsidR="00BF5A5E" w:rsidRPr="008B4816" w:rsidRDefault="00D86FC4" w:rsidP="00176C62">
            <w:pPr>
              <w:spacing w:line="260" w:lineRule="exact"/>
              <w:rPr>
                <w:rFonts w:ascii="仿宋" w:eastAsia="仿宋" w:hAnsi="仿宋"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sz w:val="16"/>
                <w:szCs w:val="21"/>
              </w:rPr>
              <w:t>校优秀研究生共产党员、校优秀团员、单项（学业成绩、学术创新、实践劳动、社会服务、体育美育）先进个人(</w:t>
            </w:r>
            <w:r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2.0分</w:t>
            </w:r>
            <w:r w:rsidRPr="008B4816">
              <w:rPr>
                <w:rFonts w:ascii="仿宋" w:eastAsia="仿宋" w:hAnsi="仿宋" w:hint="eastAsia"/>
                <w:sz w:val="16"/>
                <w:szCs w:val="21"/>
              </w:rPr>
              <w:t>)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23328E3B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vAlign w:val="center"/>
          </w:tcPr>
          <w:p w14:paraId="658721CE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0C28DAC5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14:paraId="165D5F82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BF5A5E" w:rsidRPr="008B4816" w14:paraId="350D217A" w14:textId="77777777" w:rsidTr="00340E58">
        <w:trPr>
          <w:jc w:val="center"/>
        </w:trPr>
        <w:tc>
          <w:tcPr>
            <w:tcW w:w="680" w:type="pct"/>
            <w:vMerge/>
            <w:shd w:val="clear" w:color="auto" w:fill="auto"/>
            <w:vAlign w:val="center"/>
          </w:tcPr>
          <w:p w14:paraId="1B0E045A" w14:textId="77777777" w:rsidR="00BF5A5E" w:rsidRPr="00340E58" w:rsidRDefault="00BF5A5E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</w:p>
        </w:tc>
        <w:tc>
          <w:tcPr>
            <w:tcW w:w="2222" w:type="pct"/>
            <w:gridSpan w:val="4"/>
            <w:shd w:val="clear" w:color="auto" w:fill="auto"/>
            <w:vAlign w:val="center"/>
          </w:tcPr>
          <w:p w14:paraId="03C9AB98" w14:textId="77777777" w:rsidR="00BF5A5E" w:rsidRPr="008B4816" w:rsidRDefault="00BF5A5E" w:rsidP="00176C62">
            <w:pPr>
              <w:spacing w:line="260" w:lineRule="exact"/>
              <w:rPr>
                <w:rFonts w:ascii="仿宋" w:eastAsia="仿宋" w:hAnsi="仿宋"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sz w:val="16"/>
                <w:szCs w:val="21"/>
              </w:rPr>
              <w:t>其他院级荣誉（</w:t>
            </w:r>
            <w:r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1.</w:t>
            </w:r>
            <w:r w:rsidRPr="00340E58">
              <w:rPr>
                <w:rFonts w:ascii="仿宋" w:eastAsia="仿宋" w:hAnsi="仿宋"/>
                <w:b/>
                <w:bCs/>
                <w:sz w:val="16"/>
                <w:szCs w:val="21"/>
              </w:rPr>
              <w:t>0</w:t>
            </w:r>
            <w:r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分</w:t>
            </w:r>
            <w:r w:rsidRPr="008B4816">
              <w:rPr>
                <w:rFonts w:ascii="仿宋" w:eastAsia="仿宋" w:hAnsi="仿宋" w:hint="eastAsia"/>
                <w:sz w:val="16"/>
                <w:szCs w:val="21"/>
              </w:rPr>
              <w:t>）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6AC890DA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vAlign w:val="center"/>
          </w:tcPr>
          <w:p w14:paraId="2B69E299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1826D489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14:paraId="24B45427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6472C5" w:rsidRPr="008B4816" w14:paraId="622F7714" w14:textId="77777777" w:rsidTr="00340E58">
        <w:trPr>
          <w:jc w:val="center"/>
        </w:trPr>
        <w:tc>
          <w:tcPr>
            <w:tcW w:w="680" w:type="pct"/>
            <w:vMerge w:val="restart"/>
            <w:shd w:val="clear" w:color="auto" w:fill="auto"/>
            <w:vAlign w:val="center"/>
          </w:tcPr>
          <w:p w14:paraId="53CA1FD5" w14:textId="77777777" w:rsidR="006472C5" w:rsidRPr="00340E58" w:rsidRDefault="006472C5" w:rsidP="00D43D14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担任社会工作加分</w:t>
            </w:r>
          </w:p>
          <w:p w14:paraId="0C341868" w14:textId="5E722061" w:rsidR="006472C5" w:rsidRPr="00340E58" w:rsidRDefault="006472C5" w:rsidP="00D43D14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共5分</w:t>
            </w:r>
          </w:p>
        </w:tc>
        <w:tc>
          <w:tcPr>
            <w:tcW w:w="2222" w:type="pct"/>
            <w:gridSpan w:val="4"/>
            <w:shd w:val="clear" w:color="auto" w:fill="auto"/>
            <w:vAlign w:val="center"/>
          </w:tcPr>
          <w:p w14:paraId="45990215" w14:textId="77777777" w:rsidR="006472C5" w:rsidRPr="008B4816" w:rsidRDefault="006472C5" w:rsidP="00176C62">
            <w:pPr>
              <w:spacing w:line="260" w:lineRule="exact"/>
              <w:rPr>
                <w:rFonts w:ascii="仿宋" w:eastAsia="仿宋" w:hAnsi="仿宋"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sz w:val="16"/>
                <w:szCs w:val="21"/>
              </w:rPr>
              <w:t>在任校研究生会主席团成员、担任省“先进班集体”的班长、校“十佳党支部”的支部书记一年及以上，经考核优秀者(5.0分)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19F1B13A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vAlign w:val="center"/>
          </w:tcPr>
          <w:p w14:paraId="6828D07D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00D34420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14:paraId="43E924A4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6472C5" w:rsidRPr="008B4816" w14:paraId="0239706E" w14:textId="77777777" w:rsidTr="00340E58">
        <w:trPr>
          <w:jc w:val="center"/>
        </w:trPr>
        <w:tc>
          <w:tcPr>
            <w:tcW w:w="680" w:type="pct"/>
            <w:vMerge/>
            <w:shd w:val="clear" w:color="auto" w:fill="auto"/>
            <w:vAlign w:val="center"/>
          </w:tcPr>
          <w:p w14:paraId="51F814DA" w14:textId="77777777" w:rsidR="006472C5" w:rsidRPr="00340E58" w:rsidRDefault="006472C5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</w:p>
        </w:tc>
        <w:tc>
          <w:tcPr>
            <w:tcW w:w="2222" w:type="pct"/>
            <w:gridSpan w:val="4"/>
            <w:shd w:val="clear" w:color="auto" w:fill="auto"/>
            <w:vAlign w:val="center"/>
          </w:tcPr>
          <w:p w14:paraId="3544E030" w14:textId="0C9C2184" w:rsidR="006472C5" w:rsidRPr="008B4816" w:rsidRDefault="006472C5" w:rsidP="00176C62">
            <w:pPr>
              <w:spacing w:line="260" w:lineRule="exact"/>
              <w:rPr>
                <w:rFonts w:ascii="仿宋" w:eastAsia="仿宋" w:hAnsi="仿宋"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sz w:val="16"/>
                <w:szCs w:val="21"/>
              </w:rPr>
              <w:t>在任兼职辅导员、院研究生会主席团成员、研究生</w:t>
            </w:r>
            <w:proofErr w:type="gramStart"/>
            <w:r w:rsidRPr="008B4816">
              <w:rPr>
                <w:rFonts w:ascii="仿宋" w:eastAsia="仿宋" w:hAnsi="仿宋" w:hint="eastAsia"/>
                <w:sz w:val="16"/>
                <w:szCs w:val="21"/>
              </w:rPr>
              <w:t>砼</w:t>
            </w:r>
            <w:proofErr w:type="gramEnd"/>
            <w:r w:rsidRPr="008B4816">
              <w:rPr>
                <w:rFonts w:ascii="仿宋" w:eastAsia="仿宋" w:hAnsi="仿宋" w:hint="eastAsia"/>
                <w:sz w:val="16"/>
                <w:szCs w:val="21"/>
              </w:rPr>
              <w:t>行党建工作站主任/副主任，在任年级长、</w:t>
            </w:r>
            <w:r w:rsidR="00334246" w:rsidRPr="008B4816">
              <w:rPr>
                <w:rFonts w:ascii="仿宋" w:eastAsia="仿宋" w:hAnsi="仿宋" w:hint="eastAsia"/>
                <w:sz w:val="16"/>
                <w:szCs w:val="21"/>
              </w:rPr>
              <w:t>团总支书记</w:t>
            </w:r>
            <w:r w:rsidR="00334246" w:rsidRPr="008B4816">
              <w:rPr>
                <w:rFonts w:ascii="仿宋" w:eastAsia="仿宋" w:hAnsi="仿宋"/>
                <w:sz w:val="16"/>
                <w:szCs w:val="21"/>
              </w:rPr>
              <w:t>、</w:t>
            </w:r>
            <w:r w:rsidRPr="008B4816">
              <w:rPr>
                <w:rFonts w:ascii="仿宋" w:eastAsia="仿宋" w:hAnsi="仿宋" w:hint="eastAsia"/>
                <w:sz w:val="16"/>
                <w:szCs w:val="21"/>
              </w:rPr>
              <w:t>在任校研究生“先进班级”的班长、校“先进基层党支部”的支部书记</w:t>
            </w:r>
            <w:r w:rsidR="00674659">
              <w:rPr>
                <w:rFonts w:ascii="仿宋" w:eastAsia="仿宋" w:hAnsi="仿宋" w:hint="eastAsia"/>
                <w:sz w:val="16"/>
                <w:szCs w:val="21"/>
              </w:rPr>
              <w:t>、</w:t>
            </w:r>
            <w:r w:rsidR="00674659" w:rsidRPr="00674659">
              <w:rPr>
                <w:rFonts w:ascii="仿宋" w:eastAsia="仿宋" w:hAnsi="仿宋" w:hint="eastAsia"/>
                <w:sz w:val="16"/>
                <w:szCs w:val="21"/>
                <w:highlight w:val="yellow"/>
              </w:rPr>
              <w:t>校“国旗团支部”的支部书记</w:t>
            </w:r>
            <w:r w:rsidRPr="008B4816">
              <w:rPr>
                <w:rFonts w:ascii="仿宋" w:eastAsia="仿宋" w:hAnsi="仿宋" w:hint="eastAsia"/>
                <w:sz w:val="16"/>
                <w:szCs w:val="21"/>
              </w:rPr>
              <w:t>一年及以上，经考核为优秀者(</w:t>
            </w:r>
            <w:r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4.0分</w:t>
            </w:r>
            <w:r w:rsidRPr="008B4816">
              <w:rPr>
                <w:rFonts w:ascii="仿宋" w:eastAsia="仿宋" w:hAnsi="仿宋" w:hint="eastAsia"/>
                <w:sz w:val="16"/>
                <w:szCs w:val="21"/>
              </w:rPr>
              <w:t>)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2E5967FB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vAlign w:val="center"/>
          </w:tcPr>
          <w:p w14:paraId="36F6DA28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371BFF6E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14:paraId="48230311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6472C5" w:rsidRPr="008B4816" w14:paraId="5B45725E" w14:textId="77777777" w:rsidTr="00340E58">
        <w:trPr>
          <w:jc w:val="center"/>
        </w:trPr>
        <w:tc>
          <w:tcPr>
            <w:tcW w:w="680" w:type="pct"/>
            <w:vMerge/>
            <w:shd w:val="clear" w:color="auto" w:fill="auto"/>
            <w:vAlign w:val="center"/>
          </w:tcPr>
          <w:p w14:paraId="709AE9D9" w14:textId="77777777" w:rsidR="006472C5" w:rsidRPr="00340E58" w:rsidRDefault="006472C5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</w:p>
        </w:tc>
        <w:tc>
          <w:tcPr>
            <w:tcW w:w="2222" w:type="pct"/>
            <w:gridSpan w:val="4"/>
            <w:shd w:val="clear" w:color="auto" w:fill="auto"/>
            <w:vAlign w:val="center"/>
          </w:tcPr>
          <w:p w14:paraId="020A2B64" w14:textId="5CD7D6E0" w:rsidR="006472C5" w:rsidRPr="008B4816" w:rsidRDefault="006472C5" w:rsidP="00176C62">
            <w:pPr>
              <w:spacing w:line="260" w:lineRule="exact"/>
              <w:rPr>
                <w:rFonts w:ascii="仿宋" w:eastAsia="仿宋" w:hAnsi="仿宋"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sz w:val="16"/>
                <w:szCs w:val="21"/>
              </w:rPr>
              <w:t>在任校研究生会部长、院研究生会部长、副年级长、班长、团总支副书记、党支部书记、担任“校先进团支部”</w:t>
            </w:r>
            <w:r w:rsidR="00674659" w:rsidRPr="00674659">
              <w:rPr>
                <w:rFonts w:ascii="仿宋" w:eastAsia="仿宋" w:hAnsi="仿宋" w:hint="eastAsia"/>
                <w:sz w:val="16"/>
                <w:szCs w:val="21"/>
                <w:highlight w:val="yellow"/>
              </w:rPr>
              <w:t>、“红旗团支部”</w:t>
            </w:r>
            <w:r w:rsidRPr="008B4816">
              <w:rPr>
                <w:rFonts w:ascii="仿宋" w:eastAsia="仿宋" w:hAnsi="仿宋" w:hint="eastAsia"/>
                <w:sz w:val="16"/>
                <w:szCs w:val="21"/>
              </w:rPr>
              <w:t>的团支部书记、学校和学院认可的其他校级、院级研究生主要社团负责人，考核为优秀者(</w:t>
            </w:r>
            <w:r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3.0分</w:t>
            </w:r>
            <w:r w:rsidRPr="008B4816">
              <w:rPr>
                <w:rFonts w:ascii="仿宋" w:eastAsia="仿宋" w:hAnsi="仿宋" w:hint="eastAsia"/>
                <w:sz w:val="16"/>
                <w:szCs w:val="21"/>
              </w:rPr>
              <w:t>)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5B2F419D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vAlign w:val="center"/>
          </w:tcPr>
          <w:p w14:paraId="3EF51D46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5C70CCDC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14:paraId="6E700A3B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6472C5" w:rsidRPr="008B4816" w14:paraId="3C31BFC0" w14:textId="77777777" w:rsidTr="00340E58">
        <w:trPr>
          <w:jc w:val="center"/>
        </w:trPr>
        <w:tc>
          <w:tcPr>
            <w:tcW w:w="680" w:type="pct"/>
            <w:vMerge/>
            <w:shd w:val="clear" w:color="auto" w:fill="auto"/>
            <w:vAlign w:val="center"/>
          </w:tcPr>
          <w:p w14:paraId="12416096" w14:textId="77777777" w:rsidR="006472C5" w:rsidRPr="00340E58" w:rsidRDefault="006472C5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</w:p>
        </w:tc>
        <w:tc>
          <w:tcPr>
            <w:tcW w:w="2222" w:type="pct"/>
            <w:gridSpan w:val="4"/>
            <w:shd w:val="clear" w:color="auto" w:fill="auto"/>
            <w:vAlign w:val="center"/>
          </w:tcPr>
          <w:p w14:paraId="71230533" w14:textId="77777777" w:rsidR="006472C5" w:rsidRPr="008B4816" w:rsidRDefault="006472C5" w:rsidP="00176C62">
            <w:pPr>
              <w:spacing w:line="260" w:lineRule="exact"/>
              <w:rPr>
                <w:rFonts w:ascii="仿宋" w:eastAsia="仿宋" w:hAnsi="仿宋"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sz w:val="16"/>
                <w:szCs w:val="21"/>
              </w:rPr>
              <w:t>在任团支部书记、副班长、党支部副书记(</w:t>
            </w:r>
            <w:r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2.0分</w:t>
            </w:r>
            <w:r w:rsidRPr="008B4816">
              <w:rPr>
                <w:rFonts w:ascii="仿宋" w:eastAsia="仿宋" w:hAnsi="仿宋" w:hint="eastAsia"/>
                <w:sz w:val="16"/>
                <w:szCs w:val="21"/>
              </w:rPr>
              <w:t>)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678B63E5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vAlign w:val="center"/>
          </w:tcPr>
          <w:p w14:paraId="69843775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10507998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14:paraId="7A5579E2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6472C5" w:rsidRPr="008B4816" w14:paraId="3E6CA80E" w14:textId="77777777" w:rsidTr="00340E58">
        <w:trPr>
          <w:trHeight w:val="333"/>
          <w:jc w:val="center"/>
        </w:trPr>
        <w:tc>
          <w:tcPr>
            <w:tcW w:w="680" w:type="pct"/>
            <w:vMerge/>
            <w:shd w:val="clear" w:color="auto" w:fill="auto"/>
            <w:vAlign w:val="center"/>
          </w:tcPr>
          <w:p w14:paraId="5B95EAE9" w14:textId="77777777" w:rsidR="006472C5" w:rsidRPr="00340E58" w:rsidRDefault="006472C5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</w:p>
        </w:tc>
        <w:tc>
          <w:tcPr>
            <w:tcW w:w="2222" w:type="pct"/>
            <w:gridSpan w:val="4"/>
            <w:shd w:val="clear" w:color="auto" w:fill="auto"/>
            <w:vAlign w:val="center"/>
          </w:tcPr>
          <w:p w14:paraId="2161D565" w14:textId="77777777" w:rsidR="006472C5" w:rsidRPr="008B4816" w:rsidRDefault="006472C5" w:rsidP="00176C62">
            <w:pPr>
              <w:spacing w:line="260" w:lineRule="exact"/>
              <w:rPr>
                <w:rFonts w:ascii="仿宋" w:eastAsia="仿宋" w:hAnsi="仿宋"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sz w:val="16"/>
                <w:szCs w:val="21"/>
              </w:rPr>
              <w:t>其他班委、党/团支委、</w:t>
            </w:r>
            <w:proofErr w:type="gramStart"/>
            <w:r w:rsidRPr="008B4816">
              <w:rPr>
                <w:rFonts w:ascii="仿宋" w:eastAsia="仿宋" w:hAnsi="仿宋" w:hint="eastAsia"/>
                <w:sz w:val="16"/>
                <w:szCs w:val="21"/>
              </w:rPr>
              <w:t>助管满一年</w:t>
            </w:r>
            <w:proofErr w:type="gramEnd"/>
            <w:r w:rsidRPr="008B4816">
              <w:rPr>
                <w:rFonts w:ascii="仿宋" w:eastAsia="仿宋" w:hAnsi="仿宋" w:hint="eastAsia"/>
                <w:sz w:val="16"/>
                <w:szCs w:val="21"/>
              </w:rPr>
              <w:t>及以上者(</w:t>
            </w:r>
            <w:r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1.0分</w:t>
            </w:r>
            <w:r w:rsidRPr="008B4816">
              <w:rPr>
                <w:rFonts w:ascii="仿宋" w:eastAsia="仿宋" w:hAnsi="仿宋" w:hint="eastAsia"/>
                <w:sz w:val="16"/>
                <w:szCs w:val="21"/>
              </w:rPr>
              <w:t>)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41445AFC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vAlign w:val="center"/>
          </w:tcPr>
          <w:p w14:paraId="76634079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58AD545F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14:paraId="0C8AA871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6472C5" w:rsidRPr="008B4816" w14:paraId="36F48905" w14:textId="77777777" w:rsidTr="00340E58">
        <w:trPr>
          <w:trHeight w:val="333"/>
          <w:jc w:val="center"/>
        </w:trPr>
        <w:tc>
          <w:tcPr>
            <w:tcW w:w="680" w:type="pct"/>
            <w:vMerge/>
            <w:shd w:val="clear" w:color="auto" w:fill="auto"/>
            <w:vAlign w:val="center"/>
          </w:tcPr>
          <w:p w14:paraId="6977F2FB" w14:textId="77777777" w:rsidR="006472C5" w:rsidRPr="00340E58" w:rsidRDefault="006472C5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</w:p>
        </w:tc>
        <w:tc>
          <w:tcPr>
            <w:tcW w:w="2222" w:type="pct"/>
            <w:gridSpan w:val="4"/>
            <w:shd w:val="clear" w:color="auto" w:fill="auto"/>
            <w:vAlign w:val="center"/>
          </w:tcPr>
          <w:p w14:paraId="39B1757B" w14:textId="77777777" w:rsidR="006472C5" w:rsidRPr="008B4816" w:rsidRDefault="006472C5" w:rsidP="00176C62">
            <w:pPr>
              <w:spacing w:line="260" w:lineRule="exact"/>
              <w:rPr>
                <w:rFonts w:ascii="仿宋" w:eastAsia="仿宋" w:hAnsi="仿宋"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sz w:val="16"/>
                <w:szCs w:val="21"/>
              </w:rPr>
              <w:t>连读担任年级长、班长两年及以上，加分提档。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67F4B18B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vAlign w:val="center"/>
          </w:tcPr>
          <w:p w14:paraId="314C14BD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4EC45812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14:paraId="5D739A55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BF5A5E" w:rsidRPr="008B4816" w14:paraId="029B9757" w14:textId="77777777" w:rsidTr="00340E58">
        <w:trPr>
          <w:trHeight w:val="513"/>
          <w:jc w:val="center"/>
        </w:trPr>
        <w:tc>
          <w:tcPr>
            <w:tcW w:w="680" w:type="pct"/>
            <w:vMerge w:val="restart"/>
            <w:shd w:val="clear" w:color="auto" w:fill="auto"/>
            <w:vAlign w:val="center"/>
          </w:tcPr>
          <w:p w14:paraId="5E394BFF" w14:textId="77777777" w:rsidR="008B4816" w:rsidRPr="00340E58" w:rsidRDefault="00BF5A5E" w:rsidP="008B4816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参加</w:t>
            </w:r>
            <w:r w:rsidR="008B4816"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文体、科技竞赛</w:t>
            </w:r>
            <w:r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活动加分</w:t>
            </w:r>
          </w:p>
          <w:p w14:paraId="572564E7" w14:textId="4EEFBC6D" w:rsidR="00BF5A5E" w:rsidRPr="00340E58" w:rsidRDefault="00BF5A5E" w:rsidP="008B4816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共5分</w:t>
            </w:r>
          </w:p>
        </w:tc>
        <w:tc>
          <w:tcPr>
            <w:tcW w:w="2222" w:type="pct"/>
            <w:gridSpan w:val="4"/>
            <w:shd w:val="clear" w:color="auto" w:fill="auto"/>
            <w:vAlign w:val="center"/>
          </w:tcPr>
          <w:p w14:paraId="509CE801" w14:textId="77777777" w:rsidR="00BF5A5E" w:rsidRPr="008B4816" w:rsidRDefault="00BF5A5E" w:rsidP="00176C62">
            <w:pPr>
              <w:spacing w:line="260" w:lineRule="exact"/>
              <w:rPr>
                <w:rFonts w:ascii="仿宋" w:eastAsia="仿宋" w:hAnsi="仿宋"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sz w:val="16"/>
                <w:szCs w:val="21"/>
              </w:rPr>
              <w:t>参加各类文化活动得分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2E7D5265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vAlign w:val="center"/>
          </w:tcPr>
          <w:p w14:paraId="18CEB2FA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4CB4E2D5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14:paraId="526EE031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BF5A5E" w:rsidRPr="008B4816" w14:paraId="642E584B" w14:textId="77777777" w:rsidTr="00340E58">
        <w:trPr>
          <w:trHeight w:val="513"/>
          <w:jc w:val="center"/>
        </w:trPr>
        <w:tc>
          <w:tcPr>
            <w:tcW w:w="680" w:type="pct"/>
            <w:vMerge/>
            <w:shd w:val="clear" w:color="auto" w:fill="auto"/>
            <w:vAlign w:val="center"/>
          </w:tcPr>
          <w:p w14:paraId="2609886C" w14:textId="77777777" w:rsidR="00BF5A5E" w:rsidRPr="008B4816" w:rsidRDefault="00BF5A5E" w:rsidP="00602CCE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2222" w:type="pct"/>
            <w:gridSpan w:val="4"/>
            <w:shd w:val="clear" w:color="auto" w:fill="auto"/>
            <w:vAlign w:val="center"/>
          </w:tcPr>
          <w:p w14:paraId="56C36A55" w14:textId="77777777" w:rsidR="00BF5A5E" w:rsidRPr="008B4816" w:rsidRDefault="00BF5A5E" w:rsidP="00176C62">
            <w:pPr>
              <w:spacing w:line="260" w:lineRule="exact"/>
              <w:rPr>
                <w:rFonts w:ascii="仿宋" w:eastAsia="仿宋" w:hAnsi="仿宋"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sz w:val="16"/>
                <w:szCs w:val="21"/>
              </w:rPr>
              <w:t>参加各类体育比赛得分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21D31A38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vAlign w:val="center"/>
          </w:tcPr>
          <w:p w14:paraId="3AA199EE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649B1327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14:paraId="2C3ABB40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BF5A5E" w:rsidRPr="008B4816" w14:paraId="0BCD522F" w14:textId="77777777" w:rsidTr="00340E58">
        <w:trPr>
          <w:trHeight w:val="514"/>
          <w:jc w:val="center"/>
        </w:trPr>
        <w:tc>
          <w:tcPr>
            <w:tcW w:w="680" w:type="pct"/>
            <w:vMerge/>
            <w:shd w:val="clear" w:color="auto" w:fill="auto"/>
            <w:vAlign w:val="center"/>
          </w:tcPr>
          <w:p w14:paraId="60FE317A" w14:textId="77777777" w:rsidR="00BF5A5E" w:rsidRPr="008B4816" w:rsidRDefault="00BF5A5E" w:rsidP="00602CCE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2222" w:type="pct"/>
            <w:gridSpan w:val="4"/>
            <w:shd w:val="clear" w:color="auto" w:fill="auto"/>
            <w:vAlign w:val="center"/>
          </w:tcPr>
          <w:p w14:paraId="12BCF54E" w14:textId="77777777" w:rsidR="00BF5A5E" w:rsidRPr="008B4816" w:rsidRDefault="00BF5A5E" w:rsidP="00176C62">
            <w:pPr>
              <w:spacing w:line="260" w:lineRule="exact"/>
              <w:rPr>
                <w:rFonts w:ascii="仿宋" w:eastAsia="仿宋" w:hAnsi="仿宋"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sz w:val="16"/>
                <w:szCs w:val="21"/>
              </w:rPr>
              <w:t>参加各类科技创新</w:t>
            </w:r>
            <w:r w:rsidR="008B4816">
              <w:rPr>
                <w:rFonts w:ascii="仿宋" w:eastAsia="仿宋" w:hAnsi="仿宋" w:hint="eastAsia"/>
                <w:sz w:val="16"/>
                <w:szCs w:val="21"/>
              </w:rPr>
              <w:t>、竞赛</w:t>
            </w:r>
            <w:r w:rsidRPr="008B4816">
              <w:rPr>
                <w:rFonts w:ascii="仿宋" w:eastAsia="仿宋" w:hAnsi="仿宋" w:hint="eastAsia"/>
                <w:sz w:val="16"/>
                <w:szCs w:val="21"/>
              </w:rPr>
              <w:t>活动得分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761B7EF5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vAlign w:val="center"/>
          </w:tcPr>
          <w:p w14:paraId="17E2841A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67F2A01A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14:paraId="61F4EA4C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BF5A5E" w:rsidRPr="008B4816" w14:paraId="636E5117" w14:textId="77777777" w:rsidTr="00176C62">
        <w:trPr>
          <w:trHeight w:val="382"/>
          <w:jc w:val="center"/>
        </w:trPr>
        <w:tc>
          <w:tcPr>
            <w:tcW w:w="2902" w:type="pct"/>
            <w:gridSpan w:val="5"/>
            <w:shd w:val="clear" w:color="auto" w:fill="auto"/>
            <w:vAlign w:val="center"/>
          </w:tcPr>
          <w:p w14:paraId="5ED6901E" w14:textId="77777777" w:rsidR="00BF5A5E" w:rsidRPr="008B4816" w:rsidRDefault="00BF5A5E" w:rsidP="00602CCE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sz w:val="16"/>
                <w:szCs w:val="21"/>
              </w:rPr>
              <w:t>总分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6863ADD5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vAlign w:val="center"/>
          </w:tcPr>
          <w:p w14:paraId="5310A389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405EB2D5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14:paraId="0BFF7D15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BF5A5E" w:rsidRPr="008B4816" w14:paraId="3ED946AE" w14:textId="77777777" w:rsidTr="00176C62">
        <w:trPr>
          <w:trHeight w:val="430"/>
          <w:jc w:val="center"/>
        </w:trPr>
        <w:tc>
          <w:tcPr>
            <w:tcW w:w="2902" w:type="pct"/>
            <w:gridSpan w:val="5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A29BD9E" w14:textId="351AA927" w:rsidR="00BF5A5E" w:rsidRPr="008B4816" w:rsidRDefault="00BF5A5E" w:rsidP="00176C62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sz w:val="16"/>
                <w:szCs w:val="21"/>
              </w:rPr>
              <w:t>本人确认签字</w:t>
            </w:r>
          </w:p>
        </w:tc>
        <w:tc>
          <w:tcPr>
            <w:tcW w:w="2098" w:type="pct"/>
            <w:gridSpan w:val="6"/>
            <w:vAlign w:val="center"/>
          </w:tcPr>
          <w:p w14:paraId="4E5C1D35" w14:textId="77777777" w:rsidR="00BF5A5E" w:rsidRPr="008B4816" w:rsidRDefault="00BF5A5E" w:rsidP="00176C62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176C62" w:rsidRPr="008B4816" w14:paraId="471FA6F8" w14:textId="77777777" w:rsidTr="00176C62">
        <w:trPr>
          <w:trHeight w:val="713"/>
          <w:jc w:val="center"/>
        </w:trPr>
        <w:tc>
          <w:tcPr>
            <w:tcW w:w="2902" w:type="pct"/>
            <w:gridSpan w:val="5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079658B" w14:textId="75231FA3" w:rsidR="00176C62" w:rsidRPr="008B4816" w:rsidRDefault="00176C62" w:rsidP="00176C62">
            <w:pPr>
              <w:ind w:firstLineChars="300" w:firstLine="480"/>
              <w:rPr>
                <w:rFonts w:ascii="仿宋" w:eastAsia="仿宋" w:hAnsi="仿宋"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sz w:val="16"/>
                <w:szCs w:val="21"/>
              </w:rPr>
              <w:t>班级意见</w:t>
            </w:r>
            <w:r>
              <w:rPr>
                <w:rFonts w:ascii="仿宋" w:eastAsia="仿宋" w:hAnsi="仿宋" w:hint="eastAsia"/>
                <w:sz w:val="16"/>
                <w:szCs w:val="21"/>
              </w:rPr>
              <w:t>：</w:t>
            </w:r>
          </w:p>
        </w:tc>
        <w:tc>
          <w:tcPr>
            <w:tcW w:w="2098" w:type="pct"/>
            <w:gridSpan w:val="6"/>
          </w:tcPr>
          <w:p w14:paraId="7B8A8BC5" w14:textId="77777777" w:rsidR="00176C62" w:rsidRPr="008B4816" w:rsidRDefault="00176C62" w:rsidP="008B4816">
            <w:pPr>
              <w:rPr>
                <w:rFonts w:ascii="仿宋" w:eastAsia="仿宋" w:hAnsi="仿宋"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sz w:val="16"/>
                <w:szCs w:val="21"/>
              </w:rPr>
              <w:t>班长签字：</w:t>
            </w:r>
          </w:p>
          <w:p w14:paraId="0D21073F" w14:textId="77777777" w:rsidR="00176C62" w:rsidRPr="008B4816" w:rsidRDefault="00176C62" w:rsidP="00602CCE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sz w:val="16"/>
                <w:szCs w:val="21"/>
              </w:rPr>
              <w:t xml:space="preserve">           年   月   日</w:t>
            </w:r>
          </w:p>
        </w:tc>
      </w:tr>
      <w:tr w:rsidR="00176C62" w:rsidRPr="008B4816" w14:paraId="1BF254A9" w14:textId="77777777" w:rsidTr="00176C62">
        <w:trPr>
          <w:trHeight w:val="474"/>
          <w:jc w:val="center"/>
        </w:trPr>
        <w:tc>
          <w:tcPr>
            <w:tcW w:w="2902" w:type="pct"/>
            <w:gridSpan w:val="5"/>
            <w:shd w:val="clear" w:color="auto" w:fill="auto"/>
            <w:vAlign w:val="center"/>
          </w:tcPr>
          <w:p w14:paraId="245562F2" w14:textId="5F81A57A" w:rsidR="00176C62" w:rsidRPr="008B4816" w:rsidRDefault="00176C62" w:rsidP="00176C62">
            <w:pPr>
              <w:ind w:firstLineChars="300" w:firstLine="480"/>
              <w:rPr>
                <w:rFonts w:ascii="仿宋" w:eastAsia="仿宋" w:hAnsi="仿宋"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sz w:val="16"/>
                <w:szCs w:val="21"/>
              </w:rPr>
              <w:t>学办意见</w:t>
            </w:r>
            <w:r>
              <w:rPr>
                <w:rFonts w:ascii="仿宋" w:eastAsia="仿宋" w:hAnsi="仿宋" w:hint="eastAsia"/>
                <w:sz w:val="16"/>
                <w:szCs w:val="21"/>
              </w:rPr>
              <w:t>：</w:t>
            </w:r>
          </w:p>
        </w:tc>
        <w:tc>
          <w:tcPr>
            <w:tcW w:w="2098" w:type="pct"/>
            <w:gridSpan w:val="6"/>
          </w:tcPr>
          <w:p w14:paraId="6F1039B4" w14:textId="1DEF4AB9" w:rsidR="00176C62" w:rsidRPr="008B4816" w:rsidRDefault="00176C62" w:rsidP="00176C62">
            <w:pPr>
              <w:rPr>
                <w:rFonts w:ascii="仿宋" w:eastAsia="仿宋" w:hAnsi="仿宋"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sz w:val="16"/>
                <w:szCs w:val="21"/>
              </w:rPr>
              <w:t>盖章</w:t>
            </w:r>
            <w:r>
              <w:rPr>
                <w:rFonts w:ascii="仿宋" w:eastAsia="仿宋" w:hAnsi="仿宋" w:hint="eastAsia"/>
                <w:sz w:val="16"/>
                <w:szCs w:val="21"/>
              </w:rPr>
              <w:t>：</w:t>
            </w:r>
          </w:p>
          <w:p w14:paraId="5C82AB4B" w14:textId="77777777" w:rsidR="00176C62" w:rsidRPr="008B4816" w:rsidRDefault="00176C62" w:rsidP="00602CCE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sz w:val="16"/>
                <w:szCs w:val="21"/>
              </w:rPr>
              <w:t xml:space="preserve">            年   月   日</w:t>
            </w:r>
          </w:p>
        </w:tc>
      </w:tr>
    </w:tbl>
    <w:p w14:paraId="3AA686E6" w14:textId="77777777" w:rsidR="009105AD" w:rsidRPr="00607B4B" w:rsidRDefault="009105AD" w:rsidP="00176C62">
      <w:pPr>
        <w:ind w:firstLineChars="200" w:firstLine="320"/>
        <w:rPr>
          <w:rFonts w:ascii="楷体" w:eastAsia="楷体" w:hAnsi="楷体"/>
          <w:sz w:val="16"/>
          <w:szCs w:val="21"/>
        </w:rPr>
      </w:pPr>
      <w:r w:rsidRPr="00607B4B">
        <w:rPr>
          <w:rFonts w:ascii="楷体" w:eastAsia="楷体" w:hAnsi="楷体" w:hint="eastAsia"/>
          <w:sz w:val="16"/>
          <w:szCs w:val="21"/>
        </w:rPr>
        <w:t>填表说明：请申请人根据表中项目说明，结合个人情况，将自己</w:t>
      </w:r>
      <w:r w:rsidR="006472C5" w:rsidRPr="00607B4B">
        <w:rPr>
          <w:rFonts w:ascii="楷体" w:eastAsia="楷体" w:hAnsi="楷体" w:hint="eastAsia"/>
          <w:sz w:val="16"/>
          <w:szCs w:val="21"/>
        </w:rPr>
        <w:t>具体加分事项</w:t>
      </w:r>
      <w:r w:rsidRPr="00607B4B">
        <w:rPr>
          <w:rFonts w:ascii="楷体" w:eastAsia="楷体" w:hAnsi="楷体" w:hint="eastAsia"/>
          <w:sz w:val="16"/>
          <w:szCs w:val="21"/>
        </w:rPr>
        <w:t>填入表格</w:t>
      </w:r>
      <w:proofErr w:type="gramStart"/>
      <w:r w:rsidR="006472C5" w:rsidRPr="00607B4B">
        <w:rPr>
          <w:rFonts w:ascii="楷体" w:eastAsia="楷体" w:hAnsi="楷体"/>
          <w:sz w:val="16"/>
          <w:szCs w:val="21"/>
        </w:rPr>
        <w:t>”</w:t>
      </w:r>
      <w:proofErr w:type="gramEnd"/>
      <w:r w:rsidR="006472C5" w:rsidRPr="00607B4B">
        <w:rPr>
          <w:rFonts w:ascii="楷体" w:eastAsia="楷体" w:hAnsi="楷体" w:hint="eastAsia"/>
          <w:sz w:val="16"/>
          <w:szCs w:val="21"/>
        </w:rPr>
        <w:t>个人具体加分项</w:t>
      </w:r>
      <w:proofErr w:type="gramStart"/>
      <w:r w:rsidR="006472C5" w:rsidRPr="00607B4B">
        <w:rPr>
          <w:rFonts w:ascii="楷体" w:eastAsia="楷体" w:hAnsi="楷体"/>
          <w:sz w:val="16"/>
          <w:szCs w:val="21"/>
        </w:rPr>
        <w:t>”</w:t>
      </w:r>
      <w:proofErr w:type="gramEnd"/>
      <w:r w:rsidR="006472C5" w:rsidRPr="00607B4B">
        <w:rPr>
          <w:rFonts w:ascii="楷体" w:eastAsia="楷体" w:hAnsi="楷体" w:hint="eastAsia"/>
          <w:sz w:val="16"/>
          <w:szCs w:val="21"/>
        </w:rPr>
        <w:t>栏</w:t>
      </w:r>
      <w:r w:rsidRPr="00607B4B">
        <w:rPr>
          <w:rFonts w:ascii="楷体" w:eastAsia="楷体" w:hAnsi="楷体" w:hint="eastAsia"/>
          <w:sz w:val="16"/>
          <w:szCs w:val="21"/>
        </w:rPr>
        <w:t>内，并上交班级</w:t>
      </w:r>
      <w:r w:rsidR="006472C5" w:rsidRPr="00607B4B">
        <w:rPr>
          <w:rFonts w:ascii="楷体" w:eastAsia="楷体" w:hAnsi="楷体" w:hint="eastAsia"/>
          <w:sz w:val="16"/>
          <w:szCs w:val="21"/>
        </w:rPr>
        <w:t>复核</w:t>
      </w:r>
      <w:r w:rsidRPr="00607B4B">
        <w:rPr>
          <w:rFonts w:ascii="楷体" w:eastAsia="楷体" w:hAnsi="楷体" w:hint="eastAsia"/>
          <w:sz w:val="16"/>
          <w:szCs w:val="21"/>
        </w:rPr>
        <w:t>，最终由学院审核。</w:t>
      </w:r>
    </w:p>
    <w:sectPr w:rsidR="009105AD" w:rsidRPr="00607B4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4CEB6B" w14:textId="77777777" w:rsidR="00AA7B95" w:rsidRDefault="00AA7B95" w:rsidP="00234602">
      <w:r>
        <w:separator/>
      </w:r>
    </w:p>
  </w:endnote>
  <w:endnote w:type="continuationSeparator" w:id="0">
    <w:p w14:paraId="368298DB" w14:textId="77777777" w:rsidR="00AA7B95" w:rsidRDefault="00AA7B95" w:rsidP="002346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9F504E" w14:textId="77777777" w:rsidR="00AA7B95" w:rsidRDefault="00AA7B95" w:rsidP="00234602">
      <w:r>
        <w:separator/>
      </w:r>
    </w:p>
  </w:footnote>
  <w:footnote w:type="continuationSeparator" w:id="0">
    <w:p w14:paraId="3470D60D" w14:textId="77777777" w:rsidR="00AA7B95" w:rsidRDefault="00AA7B95" w:rsidP="0023460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sjQ2MzaxMDQysTRR0lEKTi0uzszPAykwrgUASJ5IuywAAAA="/>
  </w:docVars>
  <w:rsids>
    <w:rsidRoot w:val="00EE160D"/>
    <w:rsid w:val="000027C8"/>
    <w:rsid w:val="0000422B"/>
    <w:rsid w:val="00025198"/>
    <w:rsid w:val="00036072"/>
    <w:rsid w:val="000646B8"/>
    <w:rsid w:val="00071E63"/>
    <w:rsid w:val="000E623A"/>
    <w:rsid w:val="000E7374"/>
    <w:rsid w:val="000F0468"/>
    <w:rsid w:val="0010111E"/>
    <w:rsid w:val="001022BF"/>
    <w:rsid w:val="001160B2"/>
    <w:rsid w:val="00141254"/>
    <w:rsid w:val="00176C62"/>
    <w:rsid w:val="00187FD5"/>
    <w:rsid w:val="001917B2"/>
    <w:rsid w:val="001A037C"/>
    <w:rsid w:val="001A65AA"/>
    <w:rsid w:val="001C2F0B"/>
    <w:rsid w:val="001D10CC"/>
    <w:rsid w:val="00234602"/>
    <w:rsid w:val="00256EB2"/>
    <w:rsid w:val="00260BFF"/>
    <w:rsid w:val="00263A17"/>
    <w:rsid w:val="002677A5"/>
    <w:rsid w:val="00267908"/>
    <w:rsid w:val="00284EB3"/>
    <w:rsid w:val="002875C2"/>
    <w:rsid w:val="00291A70"/>
    <w:rsid w:val="002C5626"/>
    <w:rsid w:val="002E6549"/>
    <w:rsid w:val="0030292C"/>
    <w:rsid w:val="003128E6"/>
    <w:rsid w:val="003230EA"/>
    <w:rsid w:val="00325483"/>
    <w:rsid w:val="00334246"/>
    <w:rsid w:val="00340E58"/>
    <w:rsid w:val="0035154B"/>
    <w:rsid w:val="00363164"/>
    <w:rsid w:val="003B562F"/>
    <w:rsid w:val="003E7C27"/>
    <w:rsid w:val="00431269"/>
    <w:rsid w:val="004324FE"/>
    <w:rsid w:val="00432BB8"/>
    <w:rsid w:val="00432BD9"/>
    <w:rsid w:val="004508DB"/>
    <w:rsid w:val="00491E63"/>
    <w:rsid w:val="004E18A1"/>
    <w:rsid w:val="00520241"/>
    <w:rsid w:val="005461B0"/>
    <w:rsid w:val="00571756"/>
    <w:rsid w:val="005A0DB2"/>
    <w:rsid w:val="005A21D7"/>
    <w:rsid w:val="005B4AC3"/>
    <w:rsid w:val="005C2B11"/>
    <w:rsid w:val="005F207C"/>
    <w:rsid w:val="006008F9"/>
    <w:rsid w:val="00602CCE"/>
    <w:rsid w:val="00607B4B"/>
    <w:rsid w:val="00612070"/>
    <w:rsid w:val="00616B2A"/>
    <w:rsid w:val="006309CF"/>
    <w:rsid w:val="006472C5"/>
    <w:rsid w:val="00652ADB"/>
    <w:rsid w:val="00656794"/>
    <w:rsid w:val="00674659"/>
    <w:rsid w:val="006A22EF"/>
    <w:rsid w:val="006D63D9"/>
    <w:rsid w:val="006D7E5A"/>
    <w:rsid w:val="006E30F5"/>
    <w:rsid w:val="006E41DE"/>
    <w:rsid w:val="0070284E"/>
    <w:rsid w:val="00711CCD"/>
    <w:rsid w:val="00722EDF"/>
    <w:rsid w:val="007264F9"/>
    <w:rsid w:val="00727D58"/>
    <w:rsid w:val="0076615A"/>
    <w:rsid w:val="00775170"/>
    <w:rsid w:val="007A426A"/>
    <w:rsid w:val="007B70D4"/>
    <w:rsid w:val="007D0492"/>
    <w:rsid w:val="007D0D82"/>
    <w:rsid w:val="007F035E"/>
    <w:rsid w:val="007F2BCC"/>
    <w:rsid w:val="0080109D"/>
    <w:rsid w:val="00815341"/>
    <w:rsid w:val="0082273C"/>
    <w:rsid w:val="0085273F"/>
    <w:rsid w:val="008919FB"/>
    <w:rsid w:val="00894452"/>
    <w:rsid w:val="008B4816"/>
    <w:rsid w:val="008C16C1"/>
    <w:rsid w:val="008C19A8"/>
    <w:rsid w:val="008E144E"/>
    <w:rsid w:val="008F4C09"/>
    <w:rsid w:val="00910149"/>
    <w:rsid w:val="009105AD"/>
    <w:rsid w:val="00924767"/>
    <w:rsid w:val="00946FE9"/>
    <w:rsid w:val="00953589"/>
    <w:rsid w:val="009608CD"/>
    <w:rsid w:val="009707F3"/>
    <w:rsid w:val="00982338"/>
    <w:rsid w:val="009A413C"/>
    <w:rsid w:val="009D0BE3"/>
    <w:rsid w:val="009D7477"/>
    <w:rsid w:val="00A0501E"/>
    <w:rsid w:val="00A4758A"/>
    <w:rsid w:val="00A541D4"/>
    <w:rsid w:val="00A775ED"/>
    <w:rsid w:val="00A803E8"/>
    <w:rsid w:val="00A864DA"/>
    <w:rsid w:val="00AA7B95"/>
    <w:rsid w:val="00AB7C0A"/>
    <w:rsid w:val="00AD3BCF"/>
    <w:rsid w:val="00B17E9C"/>
    <w:rsid w:val="00B26A58"/>
    <w:rsid w:val="00B7467E"/>
    <w:rsid w:val="00B83AF5"/>
    <w:rsid w:val="00BA0A84"/>
    <w:rsid w:val="00BA7865"/>
    <w:rsid w:val="00BB276D"/>
    <w:rsid w:val="00BB3DCF"/>
    <w:rsid w:val="00BC1DCB"/>
    <w:rsid w:val="00BF1EC1"/>
    <w:rsid w:val="00BF5A5E"/>
    <w:rsid w:val="00C1177D"/>
    <w:rsid w:val="00C269C3"/>
    <w:rsid w:val="00C51E68"/>
    <w:rsid w:val="00C75654"/>
    <w:rsid w:val="00C93AD5"/>
    <w:rsid w:val="00CB7547"/>
    <w:rsid w:val="00CC58B8"/>
    <w:rsid w:val="00CE0F3D"/>
    <w:rsid w:val="00CE1051"/>
    <w:rsid w:val="00CF096D"/>
    <w:rsid w:val="00D20D26"/>
    <w:rsid w:val="00D42845"/>
    <w:rsid w:val="00D43D14"/>
    <w:rsid w:val="00D62DFB"/>
    <w:rsid w:val="00D630B5"/>
    <w:rsid w:val="00D86FC4"/>
    <w:rsid w:val="00D91D85"/>
    <w:rsid w:val="00D9410C"/>
    <w:rsid w:val="00DA1FF9"/>
    <w:rsid w:val="00DA2052"/>
    <w:rsid w:val="00DA48A5"/>
    <w:rsid w:val="00DA6F70"/>
    <w:rsid w:val="00DB2E2A"/>
    <w:rsid w:val="00DB7297"/>
    <w:rsid w:val="00DD7AC6"/>
    <w:rsid w:val="00E01AF7"/>
    <w:rsid w:val="00E22894"/>
    <w:rsid w:val="00E31C8A"/>
    <w:rsid w:val="00E31F67"/>
    <w:rsid w:val="00E51563"/>
    <w:rsid w:val="00E624C6"/>
    <w:rsid w:val="00E74044"/>
    <w:rsid w:val="00E77134"/>
    <w:rsid w:val="00E869E9"/>
    <w:rsid w:val="00E97540"/>
    <w:rsid w:val="00EB3221"/>
    <w:rsid w:val="00ED05B7"/>
    <w:rsid w:val="00ED6003"/>
    <w:rsid w:val="00EE160D"/>
    <w:rsid w:val="00F04F62"/>
    <w:rsid w:val="00F14077"/>
    <w:rsid w:val="00F34ED3"/>
    <w:rsid w:val="00F504D9"/>
    <w:rsid w:val="00F53817"/>
    <w:rsid w:val="00F77E36"/>
    <w:rsid w:val="00FD0B2B"/>
    <w:rsid w:val="00FD3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88A0AC"/>
  <w15:chartTrackingRefBased/>
  <w15:docId w15:val="{180F5AF8-3762-4A8B-91D2-1BEF5A7AE5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2">
    <w:name w:val="Table Grid 2"/>
    <w:aliases w:val="网格型 2g"/>
    <w:basedOn w:val="a1"/>
    <w:rsid w:val="006D63D9"/>
    <w:pPr>
      <w:widowControl w:val="0"/>
      <w:jc w:val="center"/>
    </w:pPr>
    <w:tblPr>
      <w:tblBorders>
        <w:top w:val="single" w:sz="12" w:space="0" w:color="auto"/>
        <w:bottom w:val="single" w:sz="12" w:space="0" w:color="auto"/>
        <w:insideH w:val="single" w:sz="2" w:space="0" w:color="auto"/>
        <w:insideV w:val="single" w:sz="2" w:space="0" w:color="auto"/>
      </w:tblBorders>
    </w:tblPr>
    <w:tcPr>
      <w:shd w:val="clear" w:color="auto" w:fill="auto"/>
      <w:vAlign w:val="center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3">
    <w:name w:val="Table Grid"/>
    <w:aliases w:val="网格型g"/>
    <w:basedOn w:val="a1"/>
    <w:rsid w:val="00E01AF7"/>
    <w:pPr>
      <w:widowControl w:val="0"/>
      <w:jc w:val="center"/>
    </w:pPr>
    <w:tblPr>
      <w:tblBorders>
        <w:top w:val="single" w:sz="12" w:space="0" w:color="auto"/>
        <w:bottom w:val="single" w:sz="12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table" w:styleId="a4">
    <w:name w:val="Table Theme"/>
    <w:basedOn w:val="a1"/>
    <w:rsid w:val="00EE160D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rsid w:val="0023460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  <w:lang w:val="x-none" w:eastAsia="x-none"/>
    </w:rPr>
  </w:style>
  <w:style w:type="character" w:customStyle="1" w:styleId="a6">
    <w:name w:val="页眉 字符"/>
    <w:link w:val="a5"/>
    <w:rsid w:val="00234602"/>
    <w:rPr>
      <w:kern w:val="2"/>
      <w:sz w:val="18"/>
      <w:szCs w:val="18"/>
    </w:rPr>
  </w:style>
  <w:style w:type="paragraph" w:styleId="a7">
    <w:name w:val="footer"/>
    <w:basedOn w:val="a"/>
    <w:link w:val="a8"/>
    <w:rsid w:val="00234602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x-none" w:eastAsia="x-none"/>
    </w:rPr>
  </w:style>
  <w:style w:type="character" w:customStyle="1" w:styleId="a8">
    <w:name w:val="页脚 字符"/>
    <w:link w:val="a7"/>
    <w:rsid w:val="00234602"/>
    <w:rPr>
      <w:kern w:val="2"/>
      <w:sz w:val="18"/>
      <w:szCs w:val="18"/>
    </w:rPr>
  </w:style>
  <w:style w:type="character" w:styleId="a9">
    <w:name w:val="annotation reference"/>
    <w:rsid w:val="005C2B11"/>
    <w:rPr>
      <w:sz w:val="21"/>
      <w:szCs w:val="21"/>
    </w:rPr>
  </w:style>
  <w:style w:type="paragraph" w:styleId="aa">
    <w:name w:val="annotation text"/>
    <w:basedOn w:val="a"/>
    <w:link w:val="ab"/>
    <w:rsid w:val="005C2B11"/>
    <w:pPr>
      <w:jc w:val="left"/>
    </w:pPr>
  </w:style>
  <w:style w:type="character" w:customStyle="1" w:styleId="ab">
    <w:name w:val="批注文字 字符"/>
    <w:link w:val="aa"/>
    <w:rsid w:val="005C2B11"/>
    <w:rPr>
      <w:kern w:val="2"/>
      <w:sz w:val="21"/>
      <w:szCs w:val="24"/>
    </w:rPr>
  </w:style>
  <w:style w:type="paragraph" w:styleId="ac">
    <w:name w:val="annotation subject"/>
    <w:basedOn w:val="aa"/>
    <w:next w:val="aa"/>
    <w:link w:val="ad"/>
    <w:rsid w:val="005C2B11"/>
    <w:rPr>
      <w:b/>
      <w:bCs/>
    </w:rPr>
  </w:style>
  <w:style w:type="character" w:customStyle="1" w:styleId="ad">
    <w:name w:val="批注主题 字符"/>
    <w:link w:val="ac"/>
    <w:rsid w:val="005C2B11"/>
    <w:rPr>
      <w:b/>
      <w:bCs/>
      <w:kern w:val="2"/>
      <w:sz w:val="21"/>
      <w:szCs w:val="24"/>
    </w:rPr>
  </w:style>
  <w:style w:type="paragraph" w:styleId="ae">
    <w:name w:val="Balloon Text"/>
    <w:basedOn w:val="a"/>
    <w:link w:val="af"/>
    <w:rsid w:val="005C2B11"/>
    <w:rPr>
      <w:sz w:val="18"/>
      <w:szCs w:val="18"/>
    </w:rPr>
  </w:style>
  <w:style w:type="character" w:customStyle="1" w:styleId="af">
    <w:name w:val="批注框文本 字符"/>
    <w:link w:val="ae"/>
    <w:rsid w:val="005C2B11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93C808-98EA-4316-BE3C-4D1C7D342A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04</Words>
  <Characters>218</Characters>
  <Application>Microsoft Office Word</Application>
  <DocSecurity>0</DocSecurity>
  <Lines>1</Lines>
  <Paragraphs>2</Paragraphs>
  <ScaleCrop>false</ScaleCrop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土木工程学院研究生奖助学金评定德育考评申请表</dc:title>
  <dc:subject/>
  <dc:creator>liuldini</dc:creator>
  <cp:keywords/>
  <cp:lastModifiedBy>风 清</cp:lastModifiedBy>
  <cp:revision>2</cp:revision>
  <dcterms:created xsi:type="dcterms:W3CDTF">2024-09-30T03:31:00Z</dcterms:created>
  <dcterms:modified xsi:type="dcterms:W3CDTF">2024-09-30T03:31:00Z</dcterms:modified>
</cp:coreProperties>
</file>